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helloaaBCDEFGaBCDEFGwCDEFGwwwwwwwwwCDEFGwwCDEFGaMEDwwww.google.comwww.google.comwwww.google.comszxcczczxcAMEDABCDEFGaABCDEFGABCDEFGABCDEFGABCDEFGABCDEFGABCDEFGABCDEFGABCDEFGABCDEFGABCDEFGavaCDEFGavw.google.comabaABCDEFGABCDEFGABCDEFGABCDEFGABCDEFGaMEDaaABCDEFGzwwwww.google.comwww.google.comabBCDEFGhrkABCDEFG</w:t>
      </w:r>
    </w:p>
    <w:p>
      <w:pPr>
        <w:pStyle w:val="BodyText"/>
      </w:pPr>
      <w:r>
        <w:t xml:space="preserve">[เสียงปรบมือ]hellECabAMEDavCDEFGabamabamAMEDabEDtethehergerdaaMEDaaBCDEFGssawwwww.google.comwwwwwwww.google.comwwwwww.google.comwwww.google.comamAMEDAMEDAMEDameAMEDaaBCDEFGanbnaaaaaECamAMEDAMEDAMEDAMEDAMEDAMEDAMEDamamAMEDAMEDwwwww.googleamAMEDamamAMEDwww.google.comwww.google.comsasaaaaaaaaaaawww.google.comABCDEFGssssseieiAECcccascsacsac</w:t>
      </w:r>
    </w:p>
    <w:p>
      <w:pPr>
        <w:pStyle w:val="BodyText"/>
      </w:pPr>
      <w:r>
        <w:t xml:space="preserve">[เสียงปรบมือ]sawww.google.comscascsacsaasvsavsavsawww.google.comaaaABCDEFGaaaaavasvsavhelloheABCDEFGhhhABCDEFGhhhABCDEFGhahawww.google.com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8-31T03:50:00Z</dcterms:created>
  <dcterms:modified xsi:type="dcterms:W3CDTF">2022-08-31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1 สิงหาคม 2565 เวลา 09.08 น.</vt:lpwstr>
  </property>
  <property fmtid="{D5CDD505-2E9C-101B-9397-08002B2CF9AE}" pid="3" name="subtitle">
    <vt:lpwstr/>
  </property>
</Properties>
</file>